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FALSE_cluster-TRUE_se-stata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FALSE_cluster-TRUE_se-stata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5, -0.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 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1, -0.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2, 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7, -0.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 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7, 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 0.00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81, 0.4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18, 0.3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16, 0.3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50, 0.4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40, 0.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17, 0.4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30, -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79, 0.66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553, 0.8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27, 0.3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04, 0.9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01, 0.2816]</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FALSE_cluster-TRUE_se-stata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FALSE_cluster-TRUE_se-stata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FALSE_cluster-TRUE_se-stata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9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0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5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FALSE_cluster-TRUE_se-stata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FALSE_cluster-TRUE_se-stata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6</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0</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2</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14:40:30Z</dcterms:created>
  <dcterms:modified xsi:type="dcterms:W3CDTF">2023-06-02T14: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